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57195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57195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57195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57195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57195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57195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57195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57195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571952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571952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571952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571952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571952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571952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entivar o uso do software através de elementos gamificados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gamificada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6" w:name="_Toc9628377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Caption"/>
        <w:spacing w:before="120"/>
      </w:pPr>
      <w:bookmarkStart w:id="9" w:name="_Toc9628377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Heading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20E029A8" w:rsidR="007C2471" w:rsidRDefault="00D81007" w:rsidP="007C2471">
      <w:pPr>
        <w:keepNext/>
        <w:jc w:val="center"/>
      </w:pPr>
      <w:r>
        <w:rPr>
          <w:noProof/>
        </w:rPr>
        <w:drawing>
          <wp:inline distT="0" distB="0" distL="0" distR="0" wp14:anchorId="52AAE041" wp14:editId="3576D62F">
            <wp:extent cx="5400040" cy="2954020"/>
            <wp:effectExtent l="0" t="0" r="0" b="0"/>
            <wp:docPr id="4" name="Imagem 4" descr="Uma imagem contendo 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ntendo Gráfic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5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Caption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Heading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4F3CBADB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logado no sistema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19F59B1B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</w:p>
          <w:p w14:paraId="29CEB57E" w14:textId="334C9CA2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192F898B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</w:p>
          <w:p w14:paraId="65CB98F4" w14:textId="6939AD3D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0AE307B7" w:rsidR="00F76475" w:rsidRDefault="00F76475" w:rsidP="00C44832">
      <w:pPr>
        <w:pStyle w:val="Caption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217617" w:rsidRPr="00821815" w14:paraId="7EA63508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EE9E941" w14:textId="77777777" w:rsidR="00217617" w:rsidRPr="00821815" w:rsidRDefault="00217617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217617" w:rsidRPr="00821815" w14:paraId="3A4CB4DA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94D6C9E" w14:textId="55DD39EC" w:rsidR="00217617" w:rsidRPr="0013596A" w:rsidRDefault="00217617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Gerenciar cadastro de </w:t>
            </w:r>
            <w:r>
              <w:t>acessórios</w:t>
            </w:r>
          </w:p>
        </w:tc>
      </w:tr>
      <w:tr w:rsidR="00217617" w14:paraId="6A3A532C" w14:textId="77777777" w:rsidTr="001974AC">
        <w:tc>
          <w:tcPr>
            <w:tcW w:w="1182" w:type="dxa"/>
            <w:vMerge w:val="restart"/>
            <w:vAlign w:val="center"/>
          </w:tcPr>
          <w:p w14:paraId="2BC2E5AA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EF175C2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403F8CDC" w14:textId="77777777" w:rsidR="00217617" w:rsidRPr="0013596A" w:rsidRDefault="00217617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10BB7A6" w14:textId="77777777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</w:t>
            </w:r>
            <w:r w:rsidRPr="0013596A">
              <w:t>ocadora</w:t>
            </w:r>
            <w:r>
              <w:t xml:space="preserve"> logado no sistema</w:t>
            </w:r>
          </w:p>
          <w:p w14:paraId="19915271" w14:textId="4E519771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Gerenciar o cadastro dos acessórios</w:t>
            </w:r>
          </w:p>
          <w:p w14:paraId="77148B8B" w14:textId="1FFABC69" w:rsidR="00217617" w:rsidRPr="0013596A" w:rsidRDefault="00217617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Controlar disponibilidade dos acessórios</w:t>
            </w:r>
          </w:p>
        </w:tc>
      </w:tr>
      <w:tr w:rsidR="00217617" w14:paraId="0F09276B" w14:textId="77777777" w:rsidTr="001974AC">
        <w:tc>
          <w:tcPr>
            <w:tcW w:w="1182" w:type="dxa"/>
            <w:vMerge/>
            <w:vAlign w:val="center"/>
          </w:tcPr>
          <w:p w14:paraId="5A95AC9A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0B862F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2784AD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B19C541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6B1115F" w14:textId="693E7BA7" w:rsidR="00217617" w:rsidRDefault="00217617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acessório não está cadastrado</w:t>
            </w:r>
            <w:r w:rsidR="007A0886">
              <w:t xml:space="preserve"> e todos os campos estão preenchidos.</w:t>
            </w:r>
          </w:p>
          <w:p w14:paraId="31F463A5" w14:textId="228C9709" w:rsidR="00217617" w:rsidRPr="002063D9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cadastro do acessório.</w:t>
            </w:r>
          </w:p>
          <w:p w14:paraId="079F8DA2" w14:textId="2C7BD115" w:rsidR="00217617" w:rsidRPr="001137C6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3596A">
              <w:t xml:space="preserve">o </w:t>
            </w:r>
            <w:r>
              <w:t>acessório</w:t>
            </w:r>
            <w:r w:rsidRPr="0013596A">
              <w:t xml:space="preserve"> será inserido no sistema</w:t>
            </w:r>
            <w:r>
              <w:t>.</w:t>
            </w:r>
          </w:p>
        </w:tc>
      </w:tr>
      <w:tr w:rsidR="00217617" w14:paraId="57E1B4A5" w14:textId="77777777" w:rsidTr="001974AC">
        <w:tc>
          <w:tcPr>
            <w:tcW w:w="1182" w:type="dxa"/>
            <w:vMerge/>
            <w:vAlign w:val="center"/>
          </w:tcPr>
          <w:p w14:paraId="6D39E3BF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0E31936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4B0C28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1DFE58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26B36F6F" w14:textId="73BAE764" w:rsidR="00217617" w:rsidRPr="00E61175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0766E">
              <w:t>acessório não está cadastrado</w:t>
            </w:r>
            <w:r w:rsidR="007A0886">
              <w:t xml:space="preserve"> e os campos obrigatórios não estão preenchidos.</w:t>
            </w:r>
          </w:p>
          <w:p w14:paraId="4CC6AA4C" w14:textId="46DA8EC3" w:rsidR="00217617" w:rsidRPr="00E61175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cadastro do acessório.</w:t>
            </w:r>
          </w:p>
          <w:p w14:paraId="7C800F8E" w14:textId="75E85A7C" w:rsidR="00217617" w:rsidRPr="001137C6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o sistema bloqueia o cadastro devido </w:t>
            </w:r>
            <w:r w:rsidR="0030766E">
              <w:t>a campos não preenchidos.</w:t>
            </w:r>
          </w:p>
        </w:tc>
      </w:tr>
    </w:tbl>
    <w:p w14:paraId="08DBF3BD" w14:textId="726E5846" w:rsidR="0030766E" w:rsidRDefault="00217617" w:rsidP="00217617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0E3D73B0" w14:textId="77777777" w:rsidR="0030766E" w:rsidRDefault="0030766E">
      <w:pPr>
        <w:rPr>
          <w:b/>
          <w:iCs/>
          <w:noProof/>
          <w:sz w:val="18"/>
          <w:szCs w:val="18"/>
        </w:rPr>
      </w:pPr>
      <w:r>
        <w:rPr>
          <w:noProof/>
        </w:rPr>
        <w:br w:type="page"/>
      </w:r>
    </w:p>
    <w:p w14:paraId="7E53DDBB" w14:textId="77777777" w:rsidR="00217617" w:rsidRDefault="00217617" w:rsidP="00217617">
      <w:pPr>
        <w:pStyle w:val="Caption"/>
        <w:spacing w:before="120"/>
        <w:rPr>
          <w:noProof/>
        </w:rPr>
      </w:pP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30766E" w:rsidRPr="00821815" w14:paraId="490D5B47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1D1851F8" w14:textId="77777777" w:rsidR="0030766E" w:rsidRPr="00821815" w:rsidRDefault="0030766E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30766E" w:rsidRPr="00821815" w14:paraId="0D962121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207397E0" w14:textId="5225E473" w:rsidR="0030766E" w:rsidRPr="0013596A" w:rsidRDefault="0030766E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>Controlar acesso dos locatários</w:t>
            </w:r>
          </w:p>
        </w:tc>
      </w:tr>
      <w:tr w:rsidR="0030766E" w14:paraId="1E1F8C22" w14:textId="77777777" w:rsidTr="001974AC">
        <w:tc>
          <w:tcPr>
            <w:tcW w:w="1182" w:type="dxa"/>
            <w:vMerge w:val="restart"/>
            <w:vAlign w:val="center"/>
          </w:tcPr>
          <w:p w14:paraId="53819DAB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2E8A892E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3BD7E4F" w14:textId="77777777" w:rsidR="0030766E" w:rsidRPr="0013596A" w:rsidRDefault="0030766E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7A352F2" w14:textId="1CAD9DDF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Administrador logado no sistema</w:t>
            </w:r>
          </w:p>
          <w:p w14:paraId="7FB1FB3B" w14:textId="2F550321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Controlar acesso dos locatários</w:t>
            </w:r>
          </w:p>
          <w:p w14:paraId="6A000728" w14:textId="20C818EC" w:rsidR="0030766E" w:rsidRPr="0013596A" w:rsidRDefault="0030766E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Permitir ou bloquear o acesso de locatários</w:t>
            </w:r>
          </w:p>
        </w:tc>
      </w:tr>
      <w:tr w:rsidR="0030766E" w14:paraId="0A9C9120" w14:textId="77777777" w:rsidTr="001974AC">
        <w:tc>
          <w:tcPr>
            <w:tcW w:w="1182" w:type="dxa"/>
            <w:vMerge/>
            <w:vAlign w:val="center"/>
          </w:tcPr>
          <w:p w14:paraId="3B4FBE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58B9FB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E3D2C3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1950FD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044E50F" w14:textId="1888CFE1" w:rsidR="0030766E" w:rsidRDefault="0030766E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não está bloqueado</w:t>
            </w:r>
          </w:p>
          <w:p w14:paraId="7E1440B2" w14:textId="0D302103" w:rsidR="0030766E" w:rsidRPr="002063D9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bloqueio do locatário</w:t>
            </w:r>
          </w:p>
          <w:p w14:paraId="6A02DB1B" w14:textId="5454D569" w:rsidR="0030766E" w:rsidRPr="001137C6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27410">
              <w:t xml:space="preserve">o locatário </w:t>
            </w:r>
            <w:r w:rsidR="007A0886">
              <w:t>será bloqueado</w:t>
            </w:r>
            <w:r w:rsidR="00F27410">
              <w:t>.</w:t>
            </w:r>
          </w:p>
        </w:tc>
      </w:tr>
      <w:tr w:rsidR="0030766E" w14:paraId="6E7A2BDE" w14:textId="77777777" w:rsidTr="001974AC">
        <w:tc>
          <w:tcPr>
            <w:tcW w:w="1182" w:type="dxa"/>
            <w:vMerge/>
            <w:vAlign w:val="center"/>
          </w:tcPr>
          <w:p w14:paraId="337824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329DFAA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8763FE5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B7E0471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C7D2B21" w14:textId="767B0BBA" w:rsidR="0030766E" w:rsidRPr="00E61175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está bloqueado</w:t>
            </w:r>
          </w:p>
          <w:p w14:paraId="68EC8726" w14:textId="517B0A45" w:rsidR="0030766E" w:rsidRPr="00E61175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 xml:space="preserve">requisitar o </w:t>
            </w:r>
            <w:r w:rsidR="007A0886">
              <w:t>des</w:t>
            </w:r>
            <w:r w:rsidR="007A0886">
              <w:t>bloqueio do locatário</w:t>
            </w:r>
          </w:p>
          <w:p w14:paraId="5509A7E0" w14:textId="7D5D3D8F" w:rsidR="0030766E" w:rsidRPr="001137C6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F27410">
              <w:t>o locatário</w:t>
            </w:r>
            <w:r w:rsidR="007A0886">
              <w:t xml:space="preserve"> será desbloqueado</w:t>
            </w:r>
            <w:r w:rsidR="00F27410">
              <w:t>.</w:t>
            </w:r>
          </w:p>
        </w:tc>
      </w:tr>
    </w:tbl>
    <w:p w14:paraId="5FF1C847" w14:textId="77777777" w:rsidR="0030766E" w:rsidRDefault="0030766E" w:rsidP="0030766E">
      <w:pPr>
        <w:pStyle w:val="Caption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</w:p>
    <w:p w14:paraId="6A320C8C" w14:textId="77777777" w:rsidR="0030766E" w:rsidRPr="0030766E" w:rsidRDefault="0030766E" w:rsidP="0030766E">
      <w:pPr>
        <w:pStyle w:val="CorpodeTexto"/>
      </w:pPr>
    </w:p>
    <w:p w14:paraId="42ABABC8" w14:textId="77777777" w:rsidR="00217617" w:rsidRPr="00217617" w:rsidRDefault="00217617" w:rsidP="00217617">
      <w:pPr>
        <w:pStyle w:val="CorpodeTexto"/>
      </w:pPr>
    </w:p>
    <w:p w14:paraId="70961142" w14:textId="77777777" w:rsidR="00F76475" w:rsidRPr="00F27410" w:rsidRDefault="00F76475" w:rsidP="00F76475">
      <w:pPr>
        <w:pStyle w:val="CorpodeTexto"/>
        <w:ind w:left="708"/>
        <w:rPr>
          <w:u w:val="single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48592C54" w:rsidR="0089163D" w:rsidRDefault="00405DB1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BCD44E7" wp14:editId="1DF7D954">
                  <wp:extent cx="5391150" cy="2466975"/>
                  <wp:effectExtent l="0" t="0" r="0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46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Heading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0" w:name="_Toc96277162"/>
      <w:bookmarkStart w:id="21" w:name="_Toc96283783"/>
      <w:r>
        <w:t xml:space="preserve">Figura </w:t>
      </w:r>
      <w:r w:rsidR="00571952">
        <w:fldChar w:fldCharType="begin"/>
      </w:r>
      <w:r w:rsidR="00571952">
        <w:instrText xml:space="preserve"> SEQ Figura \* ARABIC </w:instrText>
      </w:r>
      <w:r w:rsidR="00571952">
        <w:fldChar w:fldCharType="separate"/>
      </w:r>
      <w:r>
        <w:rPr>
          <w:noProof/>
        </w:rPr>
        <w:t>7</w:t>
      </w:r>
      <w:r w:rsidR="00571952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Heading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Heading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CAB04" w14:textId="77777777" w:rsidR="00571952" w:rsidRDefault="00571952" w:rsidP="004E16B3">
      <w:pPr>
        <w:spacing w:after="0" w:line="240" w:lineRule="auto"/>
      </w:pPr>
      <w:r>
        <w:separator/>
      </w:r>
    </w:p>
  </w:endnote>
  <w:endnote w:type="continuationSeparator" w:id="0">
    <w:p w14:paraId="4436B261" w14:textId="77777777" w:rsidR="00571952" w:rsidRDefault="00571952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4BD98" w14:textId="77777777" w:rsidR="00571952" w:rsidRDefault="00571952" w:rsidP="004E16B3">
      <w:pPr>
        <w:spacing w:after="0" w:line="240" w:lineRule="auto"/>
      </w:pPr>
      <w:r>
        <w:separator/>
      </w:r>
    </w:p>
  </w:footnote>
  <w:footnote w:type="continuationSeparator" w:id="0">
    <w:p w14:paraId="703342D7" w14:textId="77777777" w:rsidR="00571952" w:rsidRDefault="00571952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2471"/>
    <w:rsid w:val="007C3290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1007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1</TotalTime>
  <Pages>11</Pages>
  <Words>1196</Words>
  <Characters>6460</Characters>
  <Application>Microsoft Office Word</Application>
  <DocSecurity>0</DocSecurity>
  <Lines>53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Matheus Henrique Bastos</cp:lastModifiedBy>
  <cp:revision>16</cp:revision>
  <dcterms:created xsi:type="dcterms:W3CDTF">2022-03-10T13:31:00Z</dcterms:created>
  <dcterms:modified xsi:type="dcterms:W3CDTF">2022-05-26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